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BBF7BD" w14:textId="77777777" w:rsidR="00AA31A7" w:rsidRDefault="00AA31A7"/>
    <w:p w14:paraId="24B1118F" w14:textId="64A9CE42" w:rsidR="005D24BA" w:rsidRDefault="00AA31A7" w:rsidP="00AA31A7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下载：</w:t>
      </w:r>
    </w:p>
    <w:p w14:paraId="0001EB3A" w14:textId="1CB6CB38" w:rsidR="00AA31A7" w:rsidRDefault="001A2227" w:rsidP="00AA31A7">
      <w:pPr>
        <w:pStyle w:val="a3"/>
        <w:ind w:left="360" w:firstLineChars="0" w:firstLine="0"/>
        <w:rPr>
          <w:rFonts w:ascii="Verdana" w:hAnsi="Verdana"/>
          <w:color w:val="333333"/>
          <w:szCs w:val="21"/>
          <w:shd w:val="clear" w:color="auto" w:fill="FFFFFF"/>
        </w:rPr>
      </w:pPr>
      <w:hyperlink r:id="rId5" w:history="1">
        <w:r w:rsidR="00AA31A7" w:rsidRPr="002079D4">
          <w:rPr>
            <w:rStyle w:val="a4"/>
            <w:rFonts w:ascii="Verdana" w:hAnsi="Verdana"/>
            <w:szCs w:val="21"/>
            <w:shd w:val="clear" w:color="auto" w:fill="FFFFFF"/>
          </w:rPr>
          <w:t>https://sourceforge.net/projects/mondrian/files/schema%20workbench/3.11.0/</w:t>
        </w:r>
      </w:hyperlink>
    </w:p>
    <w:p w14:paraId="2B9EF05F" w14:textId="2BD3979C" w:rsidR="00AA31A7" w:rsidRDefault="00AA31A7" w:rsidP="00AA31A7">
      <w:pPr>
        <w:pStyle w:val="a3"/>
        <w:ind w:left="360" w:firstLineChars="0" w:firstLine="0"/>
        <w:rPr>
          <w:rFonts w:ascii="Verdana" w:hAnsi="Verdana"/>
          <w:color w:val="333333"/>
          <w:szCs w:val="21"/>
          <w:shd w:val="clear" w:color="auto" w:fill="FFFFFF"/>
        </w:rPr>
      </w:pPr>
      <w:r>
        <w:rPr>
          <w:noProof/>
        </w:rPr>
        <w:drawing>
          <wp:inline distT="0" distB="0" distL="0" distR="0" wp14:anchorId="6F6C034D" wp14:editId="71B38EDE">
            <wp:extent cx="5274310" cy="2829560"/>
            <wp:effectExtent l="0" t="0" r="2540" b="889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1C2D8" w14:textId="534365D2" w:rsidR="00C73CF4" w:rsidRPr="005B3F99" w:rsidRDefault="005B3F99" w:rsidP="005B3F99">
      <w:pPr>
        <w:rPr>
          <w:rFonts w:ascii="微软雅黑" w:eastAsia="微软雅黑" w:hAnsi="微软雅黑"/>
          <w:color w:val="4D4D4D"/>
          <w:shd w:val="clear" w:color="auto" w:fill="FFFFFF"/>
        </w:rPr>
      </w:pPr>
      <w:r w:rsidRPr="005B3F99">
        <w:rPr>
          <w:rFonts w:ascii="微软雅黑" w:eastAsia="微软雅黑" w:hAnsi="微软雅黑" w:hint="eastAsia"/>
          <w:color w:val="4D4D4D"/>
          <w:shd w:val="clear" w:color="auto" w:fill="FFFFFF"/>
        </w:rPr>
        <w:t>2</w:t>
      </w:r>
      <w:r w:rsidRPr="005B3F99">
        <w:rPr>
          <w:rFonts w:ascii="微软雅黑" w:eastAsia="微软雅黑" w:hAnsi="微软雅黑"/>
          <w:color w:val="4D4D4D"/>
          <w:shd w:val="clear" w:color="auto" w:fill="FFFFFF"/>
        </w:rPr>
        <w:t>.</w:t>
      </w:r>
      <w:r w:rsidR="00C73CF4" w:rsidRPr="005B3F99">
        <w:rPr>
          <w:rFonts w:ascii="微软雅黑" w:eastAsia="微软雅黑" w:hAnsi="微软雅黑" w:hint="eastAsia"/>
          <w:color w:val="4D4D4D"/>
          <w:shd w:val="clear" w:color="auto" w:fill="FFFFFF"/>
        </w:rPr>
        <w:t>将数据库驱动放入 drivers 文件夹中</w:t>
      </w:r>
      <w:r w:rsidR="00891487">
        <w:rPr>
          <w:rFonts w:ascii="微软雅黑" w:eastAsia="微软雅黑" w:hAnsi="微软雅黑" w:hint="eastAsia"/>
          <w:color w:val="4D4D4D"/>
          <w:shd w:val="clear" w:color="auto" w:fill="FFFFFF"/>
        </w:rPr>
        <w:t>（版本尽量在6以下）</w:t>
      </w:r>
    </w:p>
    <w:p w14:paraId="02FB54AB" w14:textId="56E822C1" w:rsidR="0076659B" w:rsidRDefault="001A2227" w:rsidP="0076659B">
      <w:pPr>
        <w:pStyle w:val="a3"/>
        <w:ind w:left="360" w:firstLineChars="0" w:firstLine="0"/>
      </w:pPr>
      <w:hyperlink r:id="rId7" w:history="1">
        <w:r w:rsidR="0076659B" w:rsidRPr="002079D4">
          <w:rPr>
            <w:rStyle w:val="a4"/>
          </w:rPr>
          <w:t>https://repo1.maven.org/maven2/mysql/mysql-connector-java/3.1.13/mysql-connector-java-3.1.13.jar</w:t>
        </w:r>
      </w:hyperlink>
    </w:p>
    <w:p w14:paraId="2A38D565" w14:textId="0259BE10" w:rsidR="00542666" w:rsidRDefault="00BA5786" w:rsidP="00BA5786">
      <w:r>
        <w:rPr>
          <w:rFonts w:hint="eastAsia"/>
        </w:rPr>
        <w:t>3</w:t>
      </w:r>
      <w:r w:rsidR="00542666">
        <w:rPr>
          <w:rFonts w:hint="eastAsia"/>
        </w:rPr>
        <w:t>运行workbench</w:t>
      </w:r>
      <w:r w:rsidR="00542666">
        <w:t>.bat;</w:t>
      </w:r>
    </w:p>
    <w:p w14:paraId="15BBAC95" w14:textId="2E5F6058" w:rsidR="00542666" w:rsidRDefault="00542666" w:rsidP="00542666">
      <w:pPr>
        <w:pStyle w:val="a3"/>
        <w:ind w:left="360" w:firstLineChars="0" w:firstLine="0"/>
      </w:pPr>
      <w:r>
        <w:rPr>
          <w:noProof/>
        </w:rPr>
        <w:drawing>
          <wp:inline distT="0" distB="0" distL="0" distR="0" wp14:anchorId="1BFFDAC0" wp14:editId="486B6087">
            <wp:extent cx="5274310" cy="4015740"/>
            <wp:effectExtent l="0" t="0" r="2540" b="381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1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73993" w14:textId="039C6EB1" w:rsidR="0076659B" w:rsidRDefault="00BA5786" w:rsidP="00BA5786">
      <w:r>
        <w:rPr>
          <w:rFonts w:hint="eastAsia"/>
        </w:rPr>
        <w:lastRenderedPageBreak/>
        <w:t>4．</w:t>
      </w:r>
      <w:r w:rsidR="00542666">
        <w:rPr>
          <w:rFonts w:hint="eastAsia"/>
        </w:rPr>
        <w:t>配置数据源（和</w:t>
      </w:r>
      <w:proofErr w:type="spellStart"/>
      <w:r w:rsidR="00542666">
        <w:rPr>
          <w:rFonts w:hint="eastAsia"/>
        </w:rPr>
        <w:t>mondrian</w:t>
      </w:r>
      <w:proofErr w:type="spellEnd"/>
      <w:r w:rsidR="00542666">
        <w:rPr>
          <w:rFonts w:hint="eastAsia"/>
        </w:rPr>
        <w:t>的数据源是同一个）</w:t>
      </w:r>
    </w:p>
    <w:p w14:paraId="406D67C0" w14:textId="7BA96079" w:rsidR="00825BCC" w:rsidRPr="00825BCC" w:rsidRDefault="00BA5786" w:rsidP="00825BCC">
      <w:pPr>
        <w:pStyle w:val="2"/>
        <w:shd w:val="clear" w:color="auto" w:fill="FFFFFF"/>
        <w:spacing w:before="120" w:beforeAutospacing="0" w:after="240" w:afterAutospacing="0" w:line="480" w:lineRule="atLeast"/>
        <w:rPr>
          <w:rFonts w:ascii="微软雅黑" w:eastAsia="微软雅黑" w:hAnsi="微软雅黑"/>
          <w:color w:val="4F4F4F"/>
        </w:rPr>
      </w:pPr>
      <w:r w:rsidRPr="00825BCC">
        <w:rPr>
          <w:rFonts w:asciiTheme="minorHAnsi" w:eastAsiaTheme="minorEastAsia" w:hAnsiTheme="minorHAnsi" w:cstheme="minorBidi" w:hint="eastAsia"/>
          <w:b w:val="0"/>
          <w:bCs w:val="0"/>
          <w:kern w:val="2"/>
          <w:sz w:val="21"/>
          <w:szCs w:val="22"/>
        </w:rPr>
        <w:t>5</w:t>
      </w:r>
      <w:r w:rsidRPr="00825BCC">
        <w:rPr>
          <w:rFonts w:asciiTheme="minorHAnsi" w:eastAsiaTheme="minorEastAsia" w:hAnsiTheme="minorHAnsi" w:cstheme="minorBidi"/>
          <w:b w:val="0"/>
          <w:bCs w:val="0"/>
          <w:kern w:val="2"/>
          <w:sz w:val="21"/>
          <w:szCs w:val="22"/>
        </w:rPr>
        <w:t xml:space="preserve">. </w:t>
      </w:r>
      <w:r w:rsidRPr="00825BCC">
        <w:rPr>
          <w:rFonts w:asciiTheme="minorHAnsi" w:eastAsiaTheme="minorEastAsia" w:hAnsiTheme="minorHAnsi" w:cstheme="minorBidi" w:hint="eastAsia"/>
          <w:b w:val="0"/>
          <w:bCs w:val="0"/>
          <w:kern w:val="2"/>
          <w:sz w:val="21"/>
          <w:szCs w:val="22"/>
        </w:rPr>
        <w:t>接下来的步骤：</w:t>
      </w:r>
      <w:r w:rsidR="00825BCC" w:rsidRPr="00825BCC">
        <w:rPr>
          <w:rFonts w:asciiTheme="minorHAnsi" w:eastAsiaTheme="minorEastAsia" w:hAnsiTheme="minorHAnsi" w:cstheme="minorBidi" w:hint="eastAsia"/>
          <w:b w:val="0"/>
          <w:bCs w:val="0"/>
          <w:kern w:val="2"/>
          <w:sz w:val="21"/>
          <w:szCs w:val="22"/>
        </w:rPr>
        <w:t>创建schem</w:t>
      </w:r>
      <w:r w:rsidR="00825BCC" w:rsidRPr="00825BCC">
        <w:rPr>
          <w:rFonts w:asciiTheme="minorHAnsi" w:eastAsiaTheme="minorEastAsia" w:hAnsiTheme="minorHAnsi" w:cstheme="minorBidi"/>
          <w:b w:val="0"/>
          <w:bCs w:val="0"/>
          <w:kern w:val="2"/>
          <w:sz w:val="21"/>
          <w:szCs w:val="22"/>
        </w:rPr>
        <w:t>a</w:t>
      </w:r>
    </w:p>
    <w:p w14:paraId="703F6B38" w14:textId="4031FAC8" w:rsidR="00BA5786" w:rsidRDefault="00BA5786" w:rsidP="00BA5786"/>
    <w:p w14:paraId="52AA156A" w14:textId="51C0A922" w:rsidR="005926DC" w:rsidRDefault="001A2227" w:rsidP="00BA5786">
      <w:pPr>
        <w:rPr>
          <w:rStyle w:val="a4"/>
        </w:rPr>
      </w:pPr>
      <w:hyperlink r:id="rId9" w:history="1">
        <w:r w:rsidR="005926DC">
          <w:rPr>
            <w:rStyle w:val="a4"/>
          </w:rPr>
          <w:t>https://blog.csdn.net/maenlai0086/article/details/89880930</w:t>
        </w:r>
      </w:hyperlink>
    </w:p>
    <w:p w14:paraId="558720A7" w14:textId="77777777" w:rsidR="00CD102D" w:rsidRDefault="00CD102D" w:rsidP="00BA5786">
      <w:pPr>
        <w:rPr>
          <w:rStyle w:val="a4"/>
        </w:rPr>
      </w:pPr>
    </w:p>
    <w:p w14:paraId="67255431" w14:textId="3BFC8753" w:rsidR="00CD102D" w:rsidRDefault="00CD102D" w:rsidP="00BA5786">
      <w:pPr>
        <w:rPr>
          <w:rStyle w:val="a4"/>
        </w:rPr>
      </w:pPr>
      <w:r>
        <w:rPr>
          <w:rStyle w:val="a4"/>
          <w:rFonts w:hint="eastAsia"/>
        </w:rPr>
        <w:t>或</w:t>
      </w:r>
    </w:p>
    <w:p w14:paraId="61E06121" w14:textId="77777777" w:rsidR="00CD102D" w:rsidRDefault="00CD102D" w:rsidP="00BA5786">
      <w:pPr>
        <w:rPr>
          <w:rStyle w:val="a4"/>
        </w:rPr>
      </w:pPr>
    </w:p>
    <w:p w14:paraId="2B7CAF73" w14:textId="7B594BBD" w:rsidR="00CD102D" w:rsidRDefault="001A2227" w:rsidP="00BA5786">
      <w:hyperlink r:id="rId10" w:history="1">
        <w:r w:rsidR="00CD102D">
          <w:rPr>
            <w:rStyle w:val="a4"/>
          </w:rPr>
          <w:t>http://www.blogjava.net/gdufo/articles/429301.html</w:t>
        </w:r>
      </w:hyperlink>
    </w:p>
    <w:p w14:paraId="7729DA08" w14:textId="65ADABF0" w:rsidR="00BC7FB9" w:rsidRDefault="00BC7FB9" w:rsidP="00BA5786">
      <w:r>
        <w:rPr>
          <w:rFonts w:hint="eastAsia"/>
        </w:rPr>
        <w:t>6</w:t>
      </w:r>
      <w:r>
        <w:t>.</w:t>
      </w:r>
      <w:r>
        <w:rPr>
          <w:rFonts w:hint="eastAsia"/>
        </w:rPr>
        <w:t>测试：</w:t>
      </w:r>
    </w:p>
    <w:p w14:paraId="75D4A019" w14:textId="18B4CF1A" w:rsidR="00BC7FB9" w:rsidRDefault="00BC7FB9" w:rsidP="00BA5786">
      <w:r>
        <w:rPr>
          <w:noProof/>
        </w:rPr>
        <w:drawing>
          <wp:inline distT="0" distB="0" distL="0" distR="0" wp14:anchorId="4B115E8E" wp14:editId="74654DB7">
            <wp:extent cx="4816257" cy="6302286"/>
            <wp:effectExtent l="0" t="0" r="3810" b="381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16257" cy="6302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7147D" w14:textId="77777777" w:rsidR="001A2227" w:rsidRDefault="001A2227" w:rsidP="001A2227"/>
    <w:p w14:paraId="7CF44C76" w14:textId="77777777" w:rsidR="001A2227" w:rsidRDefault="001A2227" w:rsidP="001A2227"/>
    <w:p w14:paraId="641DFC5D" w14:textId="77D9E35D" w:rsidR="001A2227" w:rsidRDefault="001A2227" w:rsidP="001A2227">
      <w:bookmarkStart w:id="0" w:name="_GoBack"/>
      <w:bookmarkEnd w:id="0"/>
      <w:r>
        <w:lastRenderedPageBreak/>
        <w:t>select</w:t>
      </w:r>
    </w:p>
    <w:p w14:paraId="6D676163" w14:textId="77777777" w:rsidR="001A2227" w:rsidRDefault="001A2227" w:rsidP="001A2227">
      <w:r>
        <w:t xml:space="preserve">       {[Measures</w:t>
      </w:r>
      <w:proofErr w:type="gramStart"/>
      <w:r>
        <w:t>].saleNumber</w:t>
      </w:r>
      <w:proofErr w:type="gramEnd"/>
      <w:r>
        <w:t>,[Measures].saleAmount,[Measures].avgPrice}</w:t>
      </w:r>
    </w:p>
    <w:p w14:paraId="320FF87E" w14:textId="77777777" w:rsidR="001A2227" w:rsidRDefault="001A2227" w:rsidP="001A2227">
      <w:r>
        <w:t>on columns,</w:t>
      </w:r>
    </w:p>
    <w:p w14:paraId="29BCD869" w14:textId="77777777" w:rsidR="001A2227" w:rsidRDefault="001A2227" w:rsidP="001A2227">
      <w:r>
        <w:t xml:space="preserve">       {([</w:t>
      </w:r>
      <w:proofErr w:type="spellStart"/>
      <w:r>
        <w:t>dimProductType</w:t>
      </w:r>
      <w:proofErr w:type="spellEnd"/>
      <w:proofErr w:type="gramStart"/>
      <w:r>
        <w:t>].[</w:t>
      </w:r>
      <w:proofErr w:type="spellStart"/>
      <w:proofErr w:type="gramEnd"/>
      <w:r>
        <w:t>allProduct</w:t>
      </w:r>
      <w:proofErr w:type="spellEnd"/>
      <w:r>
        <w:t>],[</w:t>
      </w:r>
      <w:proofErr w:type="spellStart"/>
      <w:r>
        <w:t>dimCustomer</w:t>
      </w:r>
      <w:proofErr w:type="spellEnd"/>
      <w:r>
        <w:t>].[</w:t>
      </w:r>
      <w:proofErr w:type="spellStart"/>
      <w:r>
        <w:t>allCustomer</w:t>
      </w:r>
      <w:proofErr w:type="spellEnd"/>
      <w:r>
        <w:t>])}</w:t>
      </w:r>
    </w:p>
    <w:p w14:paraId="4CC6F76E" w14:textId="77777777" w:rsidR="001A2227" w:rsidRDefault="001A2227" w:rsidP="001A2227">
      <w:r>
        <w:t>on rows</w:t>
      </w:r>
    </w:p>
    <w:p w14:paraId="6B79C5D9" w14:textId="080F1526" w:rsidR="001A2227" w:rsidRPr="0076659B" w:rsidRDefault="001A2227" w:rsidP="001A2227">
      <w:pPr>
        <w:rPr>
          <w:rFonts w:hint="eastAsia"/>
        </w:rPr>
      </w:pPr>
      <w:r>
        <w:t>from[salesCube2]</w:t>
      </w:r>
    </w:p>
    <w:sectPr w:rsidR="001A2227" w:rsidRPr="0076659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B58D4"/>
    <w:multiLevelType w:val="hybridMultilevel"/>
    <w:tmpl w:val="4D5E7292"/>
    <w:lvl w:ilvl="0" w:tplc="E1B8EE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2tjA0MTA3NjEzNDVQ0lEKTi0uzszPAykwqQUAccMyLywAAAA="/>
  </w:docVars>
  <w:rsids>
    <w:rsidRoot w:val="00FA43EF"/>
    <w:rsid w:val="001A2227"/>
    <w:rsid w:val="00542666"/>
    <w:rsid w:val="005926DC"/>
    <w:rsid w:val="005B3F99"/>
    <w:rsid w:val="005D24BA"/>
    <w:rsid w:val="0076659B"/>
    <w:rsid w:val="00825BCC"/>
    <w:rsid w:val="00891487"/>
    <w:rsid w:val="00AA31A7"/>
    <w:rsid w:val="00BA5786"/>
    <w:rsid w:val="00BC7FB9"/>
    <w:rsid w:val="00C73CF4"/>
    <w:rsid w:val="00CD102D"/>
    <w:rsid w:val="00FA4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BCAEE5"/>
  <w15:chartTrackingRefBased/>
  <w15:docId w15:val="{07768982-6636-4A69-9015-7FD1EBB37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link w:val="20"/>
    <w:uiPriority w:val="9"/>
    <w:qFormat/>
    <w:rsid w:val="00825BCC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A31A7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AA31A7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AA31A7"/>
    <w:rPr>
      <w:color w:val="605E5C"/>
      <w:shd w:val="clear" w:color="auto" w:fill="E1DFDD"/>
    </w:rPr>
  </w:style>
  <w:style w:type="character" w:styleId="a6">
    <w:name w:val="FollowedHyperlink"/>
    <w:basedOn w:val="a0"/>
    <w:uiPriority w:val="99"/>
    <w:semiHidden/>
    <w:unhideWhenUsed/>
    <w:rsid w:val="0076659B"/>
    <w:rPr>
      <w:color w:val="954F72" w:themeColor="followedHyperlink"/>
      <w:u w:val="single"/>
    </w:rPr>
  </w:style>
  <w:style w:type="character" w:customStyle="1" w:styleId="20">
    <w:name w:val="标题 2 字符"/>
    <w:basedOn w:val="a0"/>
    <w:link w:val="2"/>
    <w:uiPriority w:val="9"/>
    <w:rsid w:val="00825BCC"/>
    <w:rPr>
      <w:rFonts w:ascii="宋体" w:eastAsia="宋体" w:hAnsi="宋体" w:cs="宋体"/>
      <w:b/>
      <w:bCs/>
      <w:kern w:val="0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867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repo1.maven.org/maven2/mysql/mysql-connector-java/3.1.13/mysql-connector-java-3.1.13.jar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3.png"/><Relationship Id="rId5" Type="http://schemas.openxmlformats.org/officeDocument/2006/relationships/hyperlink" Target="https://sourceforge.net/projects/mondrian/files/schema%20workbench/3.11.0/" TargetMode="External"/><Relationship Id="rId10" Type="http://schemas.openxmlformats.org/officeDocument/2006/relationships/hyperlink" Target="http://www.blogjava.net/gdufo/articles/429301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log.csdn.net/maenlai0086/article/details/89880930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139</Words>
  <Characters>797</Characters>
  <Application>Microsoft Office Word</Application>
  <DocSecurity>0</DocSecurity>
  <Lines>6</Lines>
  <Paragraphs>1</Paragraphs>
  <ScaleCrop>false</ScaleCrop>
  <Company/>
  <LinksUpToDate>false</LinksUpToDate>
  <CharactersWithSpaces>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段 延玉</dc:creator>
  <cp:keywords/>
  <dc:description/>
  <cp:lastModifiedBy>段 延玉</cp:lastModifiedBy>
  <cp:revision>12</cp:revision>
  <dcterms:created xsi:type="dcterms:W3CDTF">2019-11-27T14:22:00Z</dcterms:created>
  <dcterms:modified xsi:type="dcterms:W3CDTF">2019-12-01T11:01:00Z</dcterms:modified>
</cp:coreProperties>
</file>